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51276" w14:textId="77777777" w:rsidR="00F2513A" w:rsidRDefault="00EA4BB9" w:rsidP="00914BF6">
      <w:pPr>
        <w:pStyle w:val="LHPrimaryUnitName"/>
        <w:sectPr w:rsidR="00F2513A" w:rsidSect="008862AA">
          <w:headerReference w:type="even" r:id="rId8"/>
          <w:headerReference w:type="first" r:id="rId9"/>
          <w:pgSz w:w="12240" w:h="15840"/>
          <w:pgMar w:top="715" w:right="1440" w:bottom="1440" w:left="1440" w:header="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1" locked="1" layoutInCell="1" allowOverlap="1" wp14:anchorId="3C7FF84D" wp14:editId="146579B7">
            <wp:simplePos x="0" y="0"/>
            <wp:positionH relativeFrom="column">
              <wp:posOffset>0</wp:posOffset>
            </wp:positionH>
            <wp:positionV relativeFrom="paragraph">
              <wp:posOffset>131445</wp:posOffset>
            </wp:positionV>
            <wp:extent cx="2221865" cy="648970"/>
            <wp:effectExtent l="0" t="0" r="0" b="0"/>
            <wp:wrapNone/>
            <wp:docPr id="14" name="Picture 14" descr="The University of Iow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ock-IOWA-GOLD-ffcd00-nomarg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3311" w:type="dxa"/>
        <w:tblInd w:w="6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311"/>
      </w:tblGrid>
      <w:tr w:rsidR="00841360" w14:paraId="163A4A21" w14:textId="77777777" w:rsidTr="00666576">
        <w:trPr>
          <w:trHeight w:val="1195"/>
        </w:trPr>
        <w:tc>
          <w:tcPr>
            <w:tcW w:w="3311" w:type="dxa"/>
          </w:tcPr>
          <w:p w14:paraId="3FA25279" w14:textId="77777777" w:rsidR="00362B8E" w:rsidRDefault="00362B8E" w:rsidP="00362B8E">
            <w:pPr>
              <w:pStyle w:val="LHPrimaryUnitName"/>
            </w:pPr>
            <w:r>
              <w:t xml:space="preserve">Primary Unit Name </w:t>
            </w:r>
          </w:p>
          <w:p w14:paraId="5142CE90" w14:textId="77777777" w:rsidR="00362B8E" w:rsidRPr="003C2B89" w:rsidRDefault="00362B8E" w:rsidP="00362B8E">
            <w:pPr>
              <w:pStyle w:val="LHSubunitName"/>
            </w:pPr>
            <w:r>
              <w:t>Subunit name (</w:t>
            </w:r>
            <w:proofErr w:type="spellStart"/>
            <w:r>
              <w:t>ie</w:t>
            </w:r>
            <w:proofErr w:type="spellEnd"/>
            <w:r>
              <w:t>: Department of”)</w:t>
            </w:r>
          </w:p>
          <w:p w14:paraId="5FB74E0E" w14:textId="5F7BA96D" w:rsidR="00841360" w:rsidRPr="00E418EE" w:rsidRDefault="00362B8E" w:rsidP="00914BF6">
            <w:pPr>
              <w:pStyle w:val="LHAddressInformation"/>
              <w:rPr>
                <w:spacing w:val="-1"/>
              </w:rPr>
            </w:pPr>
            <w:r w:rsidRPr="003C2B89">
              <w:t>University of Iowa</w:t>
            </w:r>
            <w:r>
              <w:br/>
              <w:t>XXX</w:t>
            </w:r>
            <w:r w:rsidRPr="003C2B89">
              <w:t xml:space="preserve"> </w:t>
            </w:r>
            <w:r>
              <w:t>Street name</w:t>
            </w:r>
            <w:r>
              <w:br/>
            </w:r>
            <w:r w:rsidRPr="003C2B89">
              <w:t>Iowa City, Iowa 52242-0000</w:t>
            </w:r>
            <w:r>
              <w:br/>
            </w:r>
            <w:r w:rsidRPr="003C2B89">
              <w:t>319-</w:t>
            </w:r>
            <w:r>
              <w:t>XXX</w:t>
            </w:r>
            <w:r w:rsidRPr="003C2B89">
              <w:t>-</w:t>
            </w:r>
            <w:r>
              <w:t>XXXX</w:t>
            </w:r>
            <w:r>
              <w:br/>
            </w:r>
            <w:hyperlink r:id="rId11" w:history="1">
              <w:r w:rsidRPr="00362B8E">
                <w:rPr>
                  <w:rStyle w:val="Hyperlink"/>
                  <w:color w:val="007EA7" w:themeColor="accent4" w:themeShade="BF"/>
                </w:rPr>
                <w:t>uiowa.edu</w:t>
              </w:r>
            </w:hyperlink>
          </w:p>
        </w:tc>
      </w:tr>
    </w:tbl>
    <w:p w14:paraId="46E3DE9E" w14:textId="3B0D255D" w:rsidR="00195D4C" w:rsidRPr="00B626D9" w:rsidRDefault="00195D4C" w:rsidP="00195D4C">
      <w:pPr>
        <w:rPr>
          <w:rFonts w:ascii="Calibri" w:eastAsia="Times New Roman" w:hAnsi="Calibri" w:cs="Calibri"/>
          <w:sz w:val="20"/>
          <w:szCs w:val="20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DATE]</w:t>
      </w:r>
    </w:p>
    <w:p w14:paraId="025F432C" w14:textId="1BA08F0E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</w:p>
    <w:p w14:paraId="799CDC09" w14:textId="2E50AAD5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  <w:highlight w:val="yellow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FULL NAME OF VISITING SCHOLAR ON PASSPORT]</w:t>
      </w:r>
    </w:p>
    <w:p w14:paraId="67B67981" w14:textId="2EE17C8A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  <w:r w:rsidRPr="00B626D9">
        <w:rPr>
          <w:rFonts w:ascii="Calibri" w:eastAsia="Times New Roman" w:hAnsi="Calibri" w:cs="Calibri"/>
          <w:sz w:val="20"/>
          <w:szCs w:val="20"/>
          <w:highlight w:val="yellow"/>
        </w:rPr>
        <w:t>[FULL ADDRESS OF VISITING SCHOLAR IN HOME COUNTRY]</w:t>
      </w:r>
    </w:p>
    <w:p w14:paraId="7BBBEBC2" w14:textId="77777777" w:rsidR="000C24DD" w:rsidRPr="00B626D9" w:rsidRDefault="000C24DD" w:rsidP="00195D4C">
      <w:pPr>
        <w:rPr>
          <w:rFonts w:ascii="Calibri" w:eastAsia="Times New Roman" w:hAnsi="Calibri" w:cs="Calibri"/>
          <w:sz w:val="20"/>
          <w:szCs w:val="20"/>
        </w:rPr>
      </w:pPr>
    </w:p>
    <w:p w14:paraId="2EE034BC" w14:textId="77777777" w:rsidR="00195D4C" w:rsidRPr="00B626D9" w:rsidRDefault="00195D4C" w:rsidP="00195D4C">
      <w:pPr>
        <w:rPr>
          <w:rFonts w:ascii="Calibri" w:eastAsia="Calibri" w:hAnsi="Calibri" w:cs="Calibri"/>
          <w:sz w:val="20"/>
          <w:szCs w:val="20"/>
        </w:rPr>
      </w:pPr>
    </w:p>
    <w:p w14:paraId="6A53CD5C" w14:textId="23D97798" w:rsidR="00195D4C" w:rsidRPr="00B626D9" w:rsidRDefault="00195D4C" w:rsidP="00195D4C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Dear 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[</w:t>
      </w:r>
      <w:r w:rsidRPr="00B626D9">
        <w:rPr>
          <w:rFonts w:ascii="Calibri" w:hAnsi="Calibri" w:cs="Calibri"/>
          <w:color w:val="000000"/>
          <w:sz w:val="20"/>
          <w:szCs w:val="20"/>
          <w:highlight w:val="yellow"/>
        </w:rPr>
        <w:t>FIRST NAME LAST NAME],</w:t>
      </w:r>
    </w:p>
    <w:p w14:paraId="218F916A" w14:textId="77777777" w:rsidR="00863C1F" w:rsidRPr="00B626D9" w:rsidRDefault="00863C1F" w:rsidP="004E0219">
      <w:pPr>
        <w:rPr>
          <w:rFonts w:ascii="Calibri" w:eastAsia="Calibri" w:hAnsi="Calibri" w:cs="Calibri"/>
          <w:sz w:val="20"/>
          <w:szCs w:val="20"/>
        </w:rPr>
      </w:pPr>
    </w:p>
    <w:p w14:paraId="7027D6D2" w14:textId="2D6EC9FF" w:rsidR="00B77A7E" w:rsidRPr="00B626D9" w:rsidRDefault="004E0219" w:rsidP="004E021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On behalf of </w:t>
      </w:r>
      <w:r w:rsidR="0077466F" w:rsidRPr="00B626D9">
        <w:rPr>
          <w:rFonts w:ascii="Calibri" w:eastAsia="Calibri" w:hAnsi="Calibri" w:cs="Calibri"/>
          <w:sz w:val="20"/>
          <w:szCs w:val="20"/>
        </w:rPr>
        <w:t xml:space="preserve">the </w:t>
      </w:r>
      <w:r w:rsidR="00B77A7E" w:rsidRPr="00B626D9">
        <w:rPr>
          <w:rFonts w:ascii="Calibri" w:eastAsia="Calibri" w:hAnsi="Calibri" w:cs="Calibri"/>
          <w:sz w:val="20"/>
          <w:szCs w:val="20"/>
        </w:rPr>
        <w:t xml:space="preserve">University of Iowa, I am </w:t>
      </w:r>
      <w:r w:rsidRPr="00B626D9">
        <w:rPr>
          <w:rFonts w:ascii="Calibri" w:eastAsia="Calibri" w:hAnsi="Calibri" w:cs="Calibri"/>
          <w:sz w:val="20"/>
          <w:szCs w:val="20"/>
        </w:rPr>
        <w:t xml:space="preserve">delighted to </w:t>
      </w:r>
      <w:r w:rsidR="00195D4C" w:rsidRPr="00B626D9">
        <w:rPr>
          <w:rFonts w:ascii="Calibri" w:eastAsia="Calibri" w:hAnsi="Calibri" w:cs="Calibri"/>
          <w:sz w:val="20"/>
          <w:szCs w:val="20"/>
        </w:rPr>
        <w:t>extend an invitation for you to visit our campus in the United States of America as</w:t>
      </w:r>
      <w:r w:rsidR="00B77A7E" w:rsidRPr="00B626D9">
        <w:rPr>
          <w:rFonts w:ascii="Calibri" w:eastAsia="Calibri" w:hAnsi="Calibri" w:cs="Calibri"/>
          <w:sz w:val="20"/>
          <w:szCs w:val="20"/>
        </w:rPr>
        <w:t xml:space="preserve"> a</w:t>
      </w:r>
      <w:r w:rsidR="00A13899" w:rsidRPr="00B626D9">
        <w:rPr>
          <w:rFonts w:ascii="Calibri" w:eastAsia="Calibri" w:hAnsi="Calibri" w:cs="Calibri"/>
          <w:sz w:val="20"/>
          <w:szCs w:val="20"/>
        </w:rPr>
        <w:t xml:space="preserve"> J-1 </w:t>
      </w:r>
      <w:r w:rsidR="000C24DD" w:rsidRPr="00B626D9">
        <w:rPr>
          <w:rFonts w:ascii="Calibri" w:eastAsia="Calibri" w:hAnsi="Calibri" w:cs="Calibri"/>
          <w:sz w:val="20"/>
          <w:szCs w:val="20"/>
        </w:rPr>
        <w:t xml:space="preserve">visiting </w:t>
      </w:r>
      <w:r w:rsidRPr="00B626D9">
        <w:rPr>
          <w:rFonts w:ascii="Calibri" w:eastAsia="Calibri" w:hAnsi="Calibri" w:cs="Calibri"/>
          <w:sz w:val="20"/>
          <w:szCs w:val="20"/>
        </w:rPr>
        <w:t>schola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r </w:t>
      </w:r>
      <w:r w:rsidR="00666576" w:rsidRPr="00B626D9">
        <w:rPr>
          <w:rFonts w:ascii="Calibri" w:eastAsia="Calibri" w:hAnsi="Calibri" w:cs="Calibri"/>
          <w:sz w:val="20"/>
          <w:szCs w:val="20"/>
        </w:rPr>
        <w:t>from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DATES OF VISIT].</w:t>
      </w:r>
    </w:p>
    <w:p w14:paraId="762FCAFB" w14:textId="77777777" w:rsidR="0077466F" w:rsidRPr="00B626D9" w:rsidRDefault="0077466F" w:rsidP="004E0219">
      <w:pPr>
        <w:rPr>
          <w:rFonts w:ascii="Calibri" w:eastAsia="Calibri" w:hAnsi="Calibri" w:cs="Calibri"/>
          <w:sz w:val="20"/>
          <w:szCs w:val="20"/>
        </w:rPr>
      </w:pPr>
    </w:p>
    <w:p w14:paraId="3DF7C82B" w14:textId="2495300B" w:rsidR="00195D4C" w:rsidRPr="00B626D9" w:rsidRDefault="000C24DD" w:rsidP="00863C1F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>During your time at Iowa, y</w:t>
      </w:r>
      <w:r w:rsidR="000519F8" w:rsidRPr="00B626D9">
        <w:rPr>
          <w:rFonts w:ascii="Calibri" w:eastAsia="Calibri" w:hAnsi="Calibri" w:cs="Calibri"/>
          <w:sz w:val="20"/>
          <w:szCs w:val="20"/>
        </w:rPr>
        <w:t xml:space="preserve">our faculty host will be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INVITING DEPARTMENT FACULTY MEMBER]</w:t>
      </w:r>
      <w:r w:rsidR="00FD78A9"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Pr="00B626D9">
        <w:rPr>
          <w:rFonts w:ascii="Calibri" w:eastAsia="Calibri" w:hAnsi="Calibri" w:cs="Calibri"/>
          <w:sz w:val="20"/>
          <w:szCs w:val="20"/>
        </w:rPr>
        <w:t xml:space="preserve">in the 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[INVITING DEPARTMENT NAME]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and the purpose of your visit it to 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PURPOSE OF VISIT ENTERED HERE</w:t>
      </w:r>
      <w:r w:rsidRPr="00B626D9">
        <w:rPr>
          <w:rFonts w:ascii="Calibri" w:eastAsia="Calibri" w:hAnsi="Calibri" w:cs="Calibri"/>
          <w:sz w:val="20"/>
          <w:szCs w:val="20"/>
          <w:highlight w:val="yellow"/>
        </w:rPr>
        <w:t>, INCLUDING WHAT THE VISITOR WILL DO AND WHO THEY MAY WORK ALONGSIDE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]</w:t>
      </w:r>
      <w:r w:rsidR="00195D4C" w:rsidRPr="00B626D9">
        <w:rPr>
          <w:rFonts w:ascii="Calibri" w:eastAsia="Calibri" w:hAnsi="Calibri" w:cs="Calibri"/>
          <w:sz w:val="20"/>
          <w:szCs w:val="20"/>
        </w:rPr>
        <w:t>.</w:t>
      </w:r>
    </w:p>
    <w:p w14:paraId="1A37E168" w14:textId="77777777" w:rsidR="00195D4C" w:rsidRPr="00B626D9" w:rsidRDefault="00195D4C" w:rsidP="00863C1F">
      <w:pPr>
        <w:rPr>
          <w:rFonts w:ascii="Calibri" w:eastAsia="Calibri" w:hAnsi="Calibri" w:cs="Calibri"/>
          <w:sz w:val="20"/>
          <w:szCs w:val="20"/>
        </w:rPr>
      </w:pPr>
    </w:p>
    <w:p w14:paraId="604F0116" w14:textId="6D615FE7" w:rsidR="00666576" w:rsidRPr="00B626D9" w:rsidRDefault="00195D4C" w:rsidP="00863C1F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Choose 1 option</w:t>
      </w:r>
      <w:r w:rsidR="00666576" w:rsidRPr="00B626D9">
        <w:rPr>
          <w:rFonts w:ascii="Calibri" w:eastAsia="Calibri" w:hAnsi="Calibri" w:cs="Calibri"/>
          <w:sz w:val="20"/>
          <w:szCs w:val="20"/>
          <w:highlight w:val="green"/>
        </w:rPr>
        <w:t xml:space="preserve"> below to include in the letter and remove bullet points/green highlighted text</w:t>
      </w:r>
      <w:r w:rsidRPr="00B626D9">
        <w:rPr>
          <w:rFonts w:ascii="Calibri" w:eastAsia="Calibri" w:hAnsi="Calibri" w:cs="Calibri"/>
          <w:sz w:val="20"/>
          <w:szCs w:val="20"/>
          <w:highlight w:val="green"/>
        </w:rPr>
        <w:t>:</w:t>
      </w:r>
    </w:p>
    <w:p w14:paraId="07A307AA" w14:textId="77777777" w:rsidR="00666576" w:rsidRPr="00B626D9" w:rsidRDefault="00666576" w:rsidP="00863C1F">
      <w:pPr>
        <w:rPr>
          <w:rFonts w:ascii="Calibri" w:eastAsia="Calibri" w:hAnsi="Calibri" w:cs="Calibri"/>
          <w:sz w:val="20"/>
          <w:szCs w:val="20"/>
        </w:rPr>
      </w:pPr>
    </w:p>
    <w:p w14:paraId="01F28A14" w14:textId="5E99AA18" w:rsidR="00666576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we are not paying them anything: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071B81" w:rsidRPr="00B626D9">
        <w:rPr>
          <w:rFonts w:ascii="Calibri" w:eastAsia="Calibri" w:hAnsi="Calibri" w:cs="Calibri"/>
          <w:sz w:val="20"/>
          <w:szCs w:val="20"/>
        </w:rPr>
        <w:t>We understand that your university will cover all expenses incurred from the trip.</w:t>
      </w:r>
    </w:p>
    <w:p w14:paraId="1EC3D05A" w14:textId="1C5E0369" w:rsidR="00666576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they are covering expenses and we are providing a stipend/honorarium:</w:t>
      </w:r>
      <w:r w:rsidRPr="00B626D9">
        <w:rPr>
          <w:rFonts w:ascii="Calibri" w:eastAsia="Calibri" w:hAnsi="Calibri" w:cs="Calibri"/>
          <w:sz w:val="20"/>
          <w:szCs w:val="20"/>
        </w:rPr>
        <w:t xml:space="preserve"> We understand that your university will cover all expenses incurred from the trip. </w:t>
      </w:r>
      <w:r w:rsidR="00CE21D3" w:rsidRPr="00B626D9">
        <w:rPr>
          <w:rFonts w:ascii="Calibri" w:eastAsia="Calibri" w:hAnsi="Calibri" w:cs="Calibri"/>
          <w:sz w:val="20"/>
          <w:szCs w:val="20"/>
        </w:rPr>
        <w:t>The</w:t>
      </w:r>
      <w:r w:rsidR="002A6962" w:rsidRPr="00B626D9">
        <w:rPr>
          <w:rFonts w:ascii="Calibri" w:eastAsia="Calibri" w:hAnsi="Calibri" w:cs="Calibri"/>
          <w:sz w:val="20"/>
          <w:szCs w:val="20"/>
        </w:rPr>
        <w:t xml:space="preserve"> University of Iowa will also pay you a $</w:t>
      </w:r>
      <w:r w:rsidR="00195D4C" w:rsidRPr="00B626D9">
        <w:rPr>
          <w:rFonts w:ascii="Calibri" w:eastAsia="Calibri" w:hAnsi="Calibri" w:cs="Calibri"/>
          <w:sz w:val="20"/>
          <w:szCs w:val="20"/>
          <w:highlight w:val="yellow"/>
        </w:rPr>
        <w:t>[DOLLAR AMOUNT]</w:t>
      </w:r>
      <w:r w:rsidR="002A6962" w:rsidRPr="00B626D9">
        <w:rPr>
          <w:rFonts w:ascii="Calibri" w:eastAsia="Calibri" w:hAnsi="Calibri" w:cs="Calibri"/>
          <w:sz w:val="20"/>
          <w:szCs w:val="20"/>
        </w:rPr>
        <w:t xml:space="preserve"> USD participation stipend, which may be subject to U.S. Federal taxes.</w:t>
      </w:r>
    </w:p>
    <w:p w14:paraId="5B85BC05" w14:textId="14CAD3F4" w:rsidR="002A6962" w:rsidRPr="00B626D9" w:rsidRDefault="00666576" w:rsidP="00666576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Use if we are covering all costs:</w:t>
      </w:r>
      <w:r w:rsidRPr="00B626D9">
        <w:rPr>
          <w:rFonts w:ascii="Calibri" w:eastAsia="Calibri" w:hAnsi="Calibri" w:cs="Calibri"/>
          <w:sz w:val="20"/>
          <w:szCs w:val="20"/>
        </w:rPr>
        <w:t xml:space="preserve"> </w:t>
      </w:r>
      <w:r w:rsidR="00071B81" w:rsidRPr="00B626D9">
        <w:rPr>
          <w:rFonts w:ascii="Calibri" w:eastAsia="Calibri" w:hAnsi="Calibri" w:cs="Calibri"/>
          <w:sz w:val="20"/>
          <w:szCs w:val="20"/>
        </w:rPr>
        <w:t>You will receive a $</w:t>
      </w:r>
      <w:r w:rsidR="00071B81" w:rsidRPr="00B626D9">
        <w:rPr>
          <w:rFonts w:ascii="Calibri" w:eastAsia="Calibri" w:hAnsi="Calibri" w:cs="Calibri"/>
          <w:sz w:val="20"/>
          <w:szCs w:val="20"/>
          <w:highlight w:val="yellow"/>
        </w:rPr>
        <w:t>[DOLLAR AMOUNT]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 USD stipend, which may be subject to U.S. Federal taxes, intended to cover the cost for mandatory health insurance, fees assoc</w:t>
      </w:r>
      <w:r w:rsidR="00522437" w:rsidRPr="00B626D9">
        <w:rPr>
          <w:rFonts w:ascii="Calibri" w:eastAsia="Calibri" w:hAnsi="Calibri" w:cs="Calibri"/>
          <w:sz w:val="20"/>
          <w:szCs w:val="20"/>
        </w:rPr>
        <w:t>i</w:t>
      </w:r>
      <w:r w:rsidR="00071B81" w:rsidRPr="00B626D9">
        <w:rPr>
          <w:rFonts w:ascii="Calibri" w:eastAsia="Calibri" w:hAnsi="Calibri" w:cs="Calibri"/>
          <w:sz w:val="20"/>
          <w:szCs w:val="20"/>
        </w:rPr>
        <w:t>ated with securing a visa, roundtrip flights, housing, meals, and incidentals while visit</w:t>
      </w:r>
      <w:r w:rsidR="00522437" w:rsidRPr="00B626D9">
        <w:rPr>
          <w:rFonts w:ascii="Calibri" w:eastAsia="Calibri" w:hAnsi="Calibri" w:cs="Calibri"/>
          <w:sz w:val="20"/>
          <w:szCs w:val="20"/>
        </w:rPr>
        <w:t>i</w:t>
      </w:r>
      <w:r w:rsidR="00071B81" w:rsidRPr="00B626D9">
        <w:rPr>
          <w:rFonts w:ascii="Calibri" w:eastAsia="Calibri" w:hAnsi="Calibri" w:cs="Calibri"/>
          <w:sz w:val="20"/>
          <w:szCs w:val="20"/>
        </w:rPr>
        <w:t>ng campus.</w:t>
      </w:r>
    </w:p>
    <w:p w14:paraId="43C0F7B5" w14:textId="5CEBB6FD" w:rsidR="000C24DD" w:rsidRPr="00B626D9" w:rsidRDefault="000C24DD" w:rsidP="00863C1F">
      <w:pPr>
        <w:rPr>
          <w:rFonts w:ascii="Calibri" w:eastAsia="Calibri" w:hAnsi="Calibri" w:cs="Calibri"/>
          <w:sz w:val="20"/>
          <w:szCs w:val="20"/>
        </w:rPr>
      </w:pPr>
    </w:p>
    <w:p w14:paraId="60083853" w14:textId="433A374D" w:rsidR="000C24DD" w:rsidRPr="00B626D9" w:rsidRDefault="000C24DD" w:rsidP="000C24DD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green"/>
        </w:rPr>
        <w:t>Include if applicable</w:t>
      </w:r>
      <w:r w:rsidR="00666576" w:rsidRPr="00B626D9">
        <w:rPr>
          <w:rFonts w:ascii="Calibri" w:eastAsia="Calibri" w:hAnsi="Calibri" w:cs="Calibri"/>
          <w:sz w:val="20"/>
          <w:szCs w:val="20"/>
          <w:highlight w:val="green"/>
        </w:rPr>
        <w:t xml:space="preserve"> (typically only for individuals with appointments through HR)</w:t>
      </w:r>
      <w:r w:rsidRPr="00B626D9">
        <w:rPr>
          <w:rFonts w:ascii="Calibri" w:eastAsia="Calibri" w:hAnsi="Calibri" w:cs="Calibri"/>
          <w:sz w:val="20"/>
          <w:szCs w:val="20"/>
          <w:highlight w:val="green"/>
        </w:rPr>
        <w:t>:</w:t>
      </w:r>
      <w:r w:rsidRPr="00B626D9">
        <w:rPr>
          <w:rFonts w:ascii="Calibri" w:eastAsia="Calibri" w:hAnsi="Calibri" w:cs="Calibri"/>
          <w:sz w:val="20"/>
          <w:szCs w:val="20"/>
        </w:rPr>
        <w:t xml:space="preserve"> Your appointment will include library privileges</w:t>
      </w:r>
      <w:r w:rsidR="00071B81" w:rsidRPr="00B626D9">
        <w:rPr>
          <w:rFonts w:ascii="Calibri" w:eastAsia="Calibri" w:hAnsi="Calibri" w:cs="Calibri"/>
          <w:sz w:val="20"/>
          <w:szCs w:val="20"/>
        </w:rPr>
        <w:t>,</w:t>
      </w:r>
      <w:r w:rsidRPr="00B626D9">
        <w:rPr>
          <w:rFonts w:ascii="Calibri" w:eastAsia="Calibri" w:hAnsi="Calibri" w:cs="Calibri"/>
          <w:sz w:val="20"/>
          <w:szCs w:val="20"/>
        </w:rPr>
        <w:t xml:space="preserve"> Un</w:t>
      </w:r>
      <w:r w:rsidR="00747406" w:rsidRPr="00B626D9">
        <w:rPr>
          <w:rFonts w:ascii="Calibri" w:eastAsia="Calibri" w:hAnsi="Calibri" w:cs="Calibri"/>
          <w:sz w:val="20"/>
          <w:szCs w:val="20"/>
        </w:rPr>
        <w:t>iv</w:t>
      </w:r>
      <w:r w:rsidRPr="00B626D9">
        <w:rPr>
          <w:rFonts w:ascii="Calibri" w:eastAsia="Calibri" w:hAnsi="Calibri" w:cs="Calibri"/>
          <w:sz w:val="20"/>
          <w:szCs w:val="20"/>
        </w:rPr>
        <w:t>ersity email services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, an office space with a computer and internet access, </w:t>
      </w:r>
      <w:r w:rsidR="00666576" w:rsidRPr="00B626D9">
        <w:rPr>
          <w:rFonts w:ascii="Calibri" w:eastAsia="Calibri" w:hAnsi="Calibri" w:cs="Calibri"/>
          <w:sz w:val="20"/>
          <w:szCs w:val="20"/>
        </w:rPr>
        <w:t xml:space="preserve">and 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a </w:t>
      </w:r>
      <w:r w:rsidR="009D0A39" w:rsidRPr="00B626D9">
        <w:rPr>
          <w:rFonts w:ascii="Calibri" w:eastAsia="Calibri" w:hAnsi="Calibri" w:cs="Calibri"/>
          <w:sz w:val="20"/>
          <w:szCs w:val="20"/>
        </w:rPr>
        <w:t>University</w:t>
      </w:r>
      <w:r w:rsidR="00071B81" w:rsidRPr="00B626D9">
        <w:rPr>
          <w:rFonts w:ascii="Calibri" w:eastAsia="Calibri" w:hAnsi="Calibri" w:cs="Calibri"/>
          <w:sz w:val="20"/>
          <w:szCs w:val="20"/>
        </w:rPr>
        <w:t xml:space="preserve"> ID card</w:t>
      </w:r>
      <w:r w:rsidRPr="00B626D9">
        <w:rPr>
          <w:rFonts w:ascii="Calibri" w:eastAsia="Calibri" w:hAnsi="Calibri" w:cs="Calibri"/>
          <w:sz w:val="20"/>
          <w:szCs w:val="20"/>
        </w:rPr>
        <w:t>.</w:t>
      </w:r>
    </w:p>
    <w:p w14:paraId="57593DF5" w14:textId="15AABC78" w:rsidR="00A267B7" w:rsidRPr="00B626D9" w:rsidRDefault="00A267B7" w:rsidP="00E85242">
      <w:pPr>
        <w:rPr>
          <w:rFonts w:ascii="Calibri" w:eastAsia="Calibri" w:hAnsi="Calibri" w:cs="Calibri"/>
          <w:sz w:val="20"/>
          <w:szCs w:val="20"/>
        </w:rPr>
      </w:pPr>
    </w:p>
    <w:p w14:paraId="57DD69A4" w14:textId="1DFE8D9C" w:rsidR="00A267B7" w:rsidRPr="00B626D9" w:rsidRDefault="00362BA8" w:rsidP="00A267B7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UI </w:t>
      </w:r>
      <w:r w:rsidR="00A267B7" w:rsidRPr="00B626D9">
        <w:rPr>
          <w:rFonts w:ascii="Calibri" w:eastAsia="Calibri" w:hAnsi="Calibri" w:cs="Calibri"/>
          <w:sz w:val="20"/>
          <w:szCs w:val="20"/>
        </w:rPr>
        <w:t>International Programs will provide the scholar orientation</w:t>
      </w:r>
      <w:r w:rsidR="001555FE" w:rsidRPr="00B626D9">
        <w:rPr>
          <w:rFonts w:ascii="Calibri" w:eastAsia="Calibri" w:hAnsi="Calibri" w:cs="Calibri"/>
          <w:sz w:val="20"/>
          <w:szCs w:val="20"/>
        </w:rPr>
        <w:t xml:space="preserve"> upon your arrival</w:t>
      </w:r>
      <w:r w:rsidR="00195D4C" w:rsidRPr="00B626D9">
        <w:rPr>
          <w:rFonts w:ascii="Calibri" w:eastAsia="Calibri" w:hAnsi="Calibri" w:cs="Calibri"/>
          <w:sz w:val="20"/>
          <w:szCs w:val="20"/>
        </w:rPr>
        <w:t xml:space="preserve"> to Iowa City, Iowa, USA</w:t>
      </w:r>
      <w:r w:rsidR="00A267B7" w:rsidRPr="00B626D9">
        <w:rPr>
          <w:rFonts w:ascii="Calibri" w:eastAsia="Calibri" w:hAnsi="Calibri" w:cs="Calibri"/>
          <w:sz w:val="20"/>
          <w:szCs w:val="20"/>
        </w:rPr>
        <w:t>.</w:t>
      </w:r>
    </w:p>
    <w:p w14:paraId="520D009D" w14:textId="77777777" w:rsidR="00A267B7" w:rsidRPr="00B626D9" w:rsidRDefault="00A267B7" w:rsidP="00E85242">
      <w:pPr>
        <w:rPr>
          <w:rFonts w:ascii="Calibri" w:eastAsia="Calibri" w:hAnsi="Calibri" w:cs="Calibri"/>
          <w:sz w:val="20"/>
          <w:szCs w:val="20"/>
        </w:rPr>
      </w:pPr>
    </w:p>
    <w:p w14:paraId="004D8C02" w14:textId="3880C7B7" w:rsidR="00005633" w:rsidRPr="00B626D9" w:rsidRDefault="00E85242" w:rsidP="00E85242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 xml:space="preserve">We look forward to welcoming you to the University of Iowa. I am certain you will have a productive and rewarding experience and we will mutually benefit from this collaboration and your presence on campus. </w:t>
      </w:r>
    </w:p>
    <w:p w14:paraId="7C5B8631" w14:textId="5E380A46" w:rsidR="00E85242" w:rsidRPr="00B626D9" w:rsidRDefault="00E85242" w:rsidP="00E85242">
      <w:pPr>
        <w:rPr>
          <w:rFonts w:ascii="Calibri" w:eastAsia="Calibri" w:hAnsi="Calibri" w:cs="Calibri"/>
          <w:sz w:val="20"/>
          <w:szCs w:val="20"/>
        </w:rPr>
      </w:pPr>
    </w:p>
    <w:p w14:paraId="71379966" w14:textId="7553104E" w:rsidR="004E0219" w:rsidRPr="00B626D9" w:rsidRDefault="004E0219" w:rsidP="004E021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</w:rPr>
        <w:t>Sincerely,</w:t>
      </w:r>
    </w:p>
    <w:p w14:paraId="0C73408C" w14:textId="45A65580" w:rsidR="006F4592" w:rsidRDefault="006F4592" w:rsidP="00295059">
      <w:pPr>
        <w:rPr>
          <w:rFonts w:ascii="Calibri" w:eastAsia="Calibri" w:hAnsi="Calibri" w:cs="Calibri"/>
          <w:sz w:val="20"/>
          <w:szCs w:val="20"/>
        </w:rPr>
      </w:pPr>
    </w:p>
    <w:p w14:paraId="192AF6AE" w14:textId="77777777" w:rsidR="00B626D9" w:rsidRPr="00B626D9" w:rsidRDefault="00B626D9" w:rsidP="00295059">
      <w:pPr>
        <w:rPr>
          <w:rFonts w:ascii="Calibri" w:eastAsia="Calibri" w:hAnsi="Calibri" w:cs="Calibri"/>
          <w:sz w:val="20"/>
          <w:szCs w:val="20"/>
        </w:rPr>
      </w:pPr>
    </w:p>
    <w:p w14:paraId="0E2A2007" w14:textId="40E15D24" w:rsidR="00362B8E" w:rsidRPr="00B626D9" w:rsidRDefault="00362B8E" w:rsidP="00295059">
      <w:pPr>
        <w:rPr>
          <w:rFonts w:ascii="Calibri" w:eastAsia="Calibri" w:hAnsi="Calibri" w:cs="Calibri"/>
          <w:sz w:val="20"/>
          <w:szCs w:val="20"/>
          <w:highlight w:val="yellow"/>
        </w:rPr>
      </w:pPr>
      <w:r w:rsidRPr="00B626D9">
        <w:rPr>
          <w:rFonts w:ascii="Calibri" w:eastAsia="Calibri" w:hAnsi="Calibri" w:cs="Calibri"/>
          <w:sz w:val="20"/>
          <w:szCs w:val="20"/>
          <w:highlight w:val="yellow"/>
        </w:rPr>
        <w:t>[YOUR NAME]</w:t>
      </w:r>
    </w:p>
    <w:p w14:paraId="00432DC3" w14:textId="77777777" w:rsidR="00B626D9" w:rsidRPr="00B626D9" w:rsidRDefault="00362B8E" w:rsidP="00295059">
      <w:pPr>
        <w:rPr>
          <w:rFonts w:ascii="Calibri" w:eastAsia="Calibri" w:hAnsi="Calibri" w:cs="Calibri"/>
          <w:sz w:val="20"/>
          <w:szCs w:val="20"/>
        </w:rPr>
      </w:pPr>
      <w:r w:rsidRPr="00B626D9">
        <w:rPr>
          <w:rFonts w:ascii="Calibri" w:eastAsia="Calibri" w:hAnsi="Calibri" w:cs="Calibri"/>
          <w:sz w:val="20"/>
          <w:szCs w:val="20"/>
          <w:highlight w:val="yellow"/>
        </w:rPr>
        <w:t>[YOUR TITLE]</w:t>
      </w:r>
    </w:p>
    <w:p w14:paraId="7895C7A1" w14:textId="20462942" w:rsidR="00B626D9" w:rsidRDefault="00B626D9" w:rsidP="00295059">
      <w:pPr>
        <w:rPr>
          <w:rFonts w:ascii="Calibri" w:hAnsi="Calibri" w:cs="Calibri"/>
          <w:sz w:val="16"/>
          <w:szCs w:val="16"/>
        </w:rPr>
      </w:pPr>
    </w:p>
    <w:p w14:paraId="3EA99DB9" w14:textId="77777777" w:rsidR="00B626D9" w:rsidRDefault="00B626D9" w:rsidP="00295059">
      <w:pPr>
        <w:rPr>
          <w:rFonts w:ascii="Calibri" w:hAnsi="Calibri" w:cs="Calibri"/>
          <w:sz w:val="16"/>
          <w:szCs w:val="16"/>
        </w:rPr>
      </w:pPr>
    </w:p>
    <w:p w14:paraId="23B1E961" w14:textId="6D0FE797" w:rsidR="00B626D9" w:rsidRDefault="00B626D9" w:rsidP="00B626D9">
      <w:pPr>
        <w:tabs>
          <w:tab w:val="left" w:pos="450"/>
        </w:tabs>
        <w:rPr>
          <w:rFonts w:ascii="Calibri" w:hAnsi="Calibri" w:cs="Calibri"/>
          <w:sz w:val="18"/>
          <w:szCs w:val="18"/>
        </w:rPr>
      </w:pPr>
      <w:r w:rsidRPr="00B626D9">
        <w:rPr>
          <w:rFonts w:ascii="Calibri" w:hAnsi="Calibri" w:cs="Calibri"/>
          <w:sz w:val="18"/>
          <w:szCs w:val="18"/>
        </w:rPr>
        <w:t>cc:</w:t>
      </w:r>
      <w:r w:rsidRPr="00B626D9">
        <w:rPr>
          <w:rFonts w:ascii="Calibri" w:hAnsi="Calibri" w:cs="Calibri"/>
          <w:sz w:val="18"/>
          <w:szCs w:val="18"/>
        </w:rPr>
        <w:tab/>
        <w:t>Russ Ganim, associate provost and dean, International Programs (</w:t>
      </w:r>
      <w:hyperlink r:id="rId12" w:history="1">
        <w:r w:rsidRPr="00B626D9">
          <w:rPr>
            <w:rStyle w:val="Hyperlink"/>
            <w:rFonts w:ascii="Calibri" w:hAnsi="Calibri" w:cs="Calibri"/>
            <w:sz w:val="18"/>
            <w:szCs w:val="18"/>
          </w:rPr>
          <w:t>russell-ganim@uiowa.edu</w:t>
        </w:r>
      </w:hyperlink>
      <w:r w:rsidRPr="00B626D9">
        <w:rPr>
          <w:rFonts w:ascii="Calibri" w:hAnsi="Calibri" w:cs="Calibri"/>
          <w:sz w:val="18"/>
          <w:szCs w:val="18"/>
        </w:rPr>
        <w:t>)</w:t>
      </w:r>
    </w:p>
    <w:p w14:paraId="16346D7D" w14:textId="49357E43" w:rsidR="002945A1" w:rsidRPr="00B626D9" w:rsidRDefault="00DD0880" w:rsidP="00DD0880">
      <w:pPr>
        <w:tabs>
          <w:tab w:val="left" w:pos="450"/>
        </w:tabs>
        <w:ind w:left="45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Michael </w:t>
      </w:r>
      <w:proofErr w:type="spellStart"/>
      <w:r>
        <w:rPr>
          <w:rFonts w:ascii="Calibri" w:hAnsi="Calibri" w:cs="Calibri"/>
          <w:sz w:val="18"/>
          <w:szCs w:val="18"/>
        </w:rPr>
        <w:t>Bortscheller</w:t>
      </w:r>
      <w:proofErr w:type="spellEnd"/>
      <w:r w:rsidR="002945A1">
        <w:rPr>
          <w:rFonts w:ascii="Calibri" w:hAnsi="Calibri" w:cs="Calibri"/>
          <w:sz w:val="18"/>
          <w:szCs w:val="18"/>
        </w:rPr>
        <w:t xml:space="preserve">, </w:t>
      </w:r>
      <w:r>
        <w:rPr>
          <w:rFonts w:ascii="Calibri" w:hAnsi="Calibri" w:cs="Calibri"/>
          <w:sz w:val="18"/>
          <w:szCs w:val="18"/>
        </w:rPr>
        <w:t>associate director, International Student &amp; Scholar Services</w:t>
      </w:r>
      <w:r w:rsidR="002945A1">
        <w:rPr>
          <w:rFonts w:ascii="Calibri" w:hAnsi="Calibri" w:cs="Calibri"/>
          <w:sz w:val="18"/>
          <w:szCs w:val="18"/>
        </w:rPr>
        <w:t>, International Programs</w:t>
      </w:r>
      <w:r>
        <w:rPr>
          <w:rFonts w:ascii="Calibri" w:hAnsi="Calibri" w:cs="Calibri"/>
          <w:sz w:val="18"/>
          <w:szCs w:val="18"/>
        </w:rPr>
        <w:br/>
      </w:r>
      <w:r w:rsidR="002945A1">
        <w:rPr>
          <w:rFonts w:ascii="Calibri" w:hAnsi="Calibri" w:cs="Calibri"/>
          <w:sz w:val="18"/>
          <w:szCs w:val="18"/>
        </w:rPr>
        <w:t>(</w:t>
      </w:r>
      <w:hyperlink r:id="rId13" w:history="1">
        <w:r w:rsidRPr="00D05161">
          <w:rPr>
            <w:rStyle w:val="Hyperlink"/>
            <w:rFonts w:ascii="Calibri" w:hAnsi="Calibri" w:cs="Calibri"/>
            <w:sz w:val="18"/>
            <w:szCs w:val="18"/>
          </w:rPr>
          <w:t>michael-bortscheller@uiowa.edu</w:t>
        </w:r>
      </w:hyperlink>
      <w:r>
        <w:rPr>
          <w:rFonts w:ascii="Calibri" w:hAnsi="Calibri" w:cs="Calibri"/>
          <w:sz w:val="18"/>
          <w:szCs w:val="18"/>
        </w:rPr>
        <w:t>)</w:t>
      </w:r>
      <w:r w:rsidR="002945A1">
        <w:rPr>
          <w:rFonts w:ascii="Calibri" w:hAnsi="Calibri" w:cs="Calibri"/>
          <w:sz w:val="18"/>
          <w:szCs w:val="18"/>
        </w:rPr>
        <w:t xml:space="preserve"> </w:t>
      </w:r>
    </w:p>
    <w:p w14:paraId="0260CED7" w14:textId="6638CA43" w:rsidR="00B626D9" w:rsidRPr="00B626D9" w:rsidRDefault="002945A1" w:rsidP="002945A1">
      <w:pPr>
        <w:tabs>
          <w:tab w:val="left" w:pos="450"/>
        </w:tabs>
        <w:ind w:left="45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br/>
        <w:t xml:space="preserve">If inviting a scholar in conjunction with an affinity group visit, a Major Projects Award, or Provost’s Global Forum award, also cc </w:t>
      </w:r>
      <w:r w:rsidR="00B626D9" w:rsidRPr="00B626D9">
        <w:rPr>
          <w:rFonts w:ascii="Calibri" w:hAnsi="Calibri" w:cs="Calibri"/>
          <w:sz w:val="18"/>
          <w:szCs w:val="18"/>
        </w:rPr>
        <w:t>Daniel Vorwerk, event and communication project specialist, International Programs (</w:t>
      </w:r>
      <w:hyperlink r:id="rId14" w:history="1">
        <w:r w:rsidR="00B626D9" w:rsidRPr="00B626D9">
          <w:rPr>
            <w:rStyle w:val="Hyperlink"/>
            <w:rFonts w:ascii="Calibri" w:hAnsi="Calibri" w:cs="Calibri"/>
            <w:sz w:val="18"/>
            <w:szCs w:val="18"/>
          </w:rPr>
          <w:t>daniel-vorwerk@uiowa.edu</w:t>
        </w:r>
      </w:hyperlink>
      <w:r w:rsidR="00B626D9" w:rsidRPr="00B626D9">
        <w:rPr>
          <w:rFonts w:ascii="Calibri" w:hAnsi="Calibri" w:cs="Calibri"/>
          <w:sz w:val="18"/>
          <w:szCs w:val="18"/>
        </w:rPr>
        <w:t>)</w:t>
      </w:r>
    </w:p>
    <w:sectPr w:rsidR="00B626D9" w:rsidRPr="00B626D9" w:rsidSect="008862AA">
      <w:type w:val="continuous"/>
      <w:pgSz w:w="12240" w:h="15840"/>
      <w:pgMar w:top="715" w:right="1440" w:bottom="1301" w:left="1440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70C20" w14:textId="77777777" w:rsidR="008862AA" w:rsidRDefault="008862AA" w:rsidP="007804CD">
      <w:r>
        <w:separator/>
      </w:r>
    </w:p>
  </w:endnote>
  <w:endnote w:type="continuationSeparator" w:id="0">
    <w:p w14:paraId="66D4C6B0" w14:textId="77777777" w:rsidR="008862AA" w:rsidRDefault="008862AA" w:rsidP="00780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lineaSans-Regular">
    <w:altName w:val="Calibri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F284F" w14:textId="77777777" w:rsidR="008862AA" w:rsidRDefault="008862AA" w:rsidP="007804CD">
      <w:r>
        <w:separator/>
      </w:r>
    </w:p>
  </w:footnote>
  <w:footnote w:type="continuationSeparator" w:id="0">
    <w:p w14:paraId="71C82698" w14:textId="77777777" w:rsidR="008862AA" w:rsidRDefault="008862AA" w:rsidP="00780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5C34B" w14:textId="77777777" w:rsidR="00390738" w:rsidRDefault="008862AA">
    <w:pPr>
      <w:pStyle w:val="Header"/>
    </w:pPr>
    <w:r>
      <w:rPr>
        <w:noProof/>
      </w:rPr>
      <w:pict w14:anchorId="798D8DF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4188" o:spid="_x0000_s1026" type="#_x0000_t75" alt="Block-IOWA-GOLD-ffcd00-nomargin" style="position:absolute;margin-left:0;margin-top:0;width:173.95pt;height:50.7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ock-IOWA-GOLD-ffcd00-nomargi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4E3A1" w14:textId="77777777" w:rsidR="00390738" w:rsidRDefault="008862AA">
    <w:pPr>
      <w:pStyle w:val="Header"/>
    </w:pPr>
    <w:r>
      <w:rPr>
        <w:noProof/>
      </w:rPr>
      <w:pict w14:anchorId="468B4B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4187" o:spid="_x0000_s1025" type="#_x0000_t75" alt="Block-IOWA-GOLD-ffcd00-nomargin" style="position:absolute;margin-left:0;margin-top:0;width:173.95pt;height:50.7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ock-IOWA-GOLD-ffcd00-nomargi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96E93"/>
    <w:multiLevelType w:val="hybridMultilevel"/>
    <w:tmpl w:val="B032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A0951"/>
    <w:multiLevelType w:val="hybridMultilevel"/>
    <w:tmpl w:val="1A7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6388E"/>
    <w:multiLevelType w:val="multilevel"/>
    <w:tmpl w:val="B80E7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113B45"/>
    <w:multiLevelType w:val="hybridMultilevel"/>
    <w:tmpl w:val="ED0A3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8C4F3F"/>
    <w:multiLevelType w:val="hybridMultilevel"/>
    <w:tmpl w:val="D8F27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F0EA4"/>
    <w:multiLevelType w:val="hybridMultilevel"/>
    <w:tmpl w:val="3C1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EA7DAB"/>
    <w:multiLevelType w:val="hybridMultilevel"/>
    <w:tmpl w:val="A5AAE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3764040">
    <w:abstractNumId w:val="4"/>
  </w:num>
  <w:num w:numId="2" w16cid:durableId="1034698455">
    <w:abstractNumId w:val="6"/>
  </w:num>
  <w:num w:numId="3" w16cid:durableId="307823623">
    <w:abstractNumId w:val="5"/>
  </w:num>
  <w:num w:numId="4" w16cid:durableId="440539350">
    <w:abstractNumId w:val="1"/>
  </w:num>
  <w:num w:numId="5" w16cid:durableId="782849996">
    <w:abstractNumId w:val="2"/>
  </w:num>
  <w:num w:numId="6" w16cid:durableId="45423413">
    <w:abstractNumId w:val="3"/>
  </w:num>
  <w:num w:numId="7" w16cid:durableId="29571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tDA0MTI3tDQ2NjNT0lEKTi0uzszPAykwrAUA36JRUywAAAA="/>
  </w:docVars>
  <w:rsids>
    <w:rsidRoot w:val="001D6F7F"/>
    <w:rsid w:val="0000178A"/>
    <w:rsid w:val="00005633"/>
    <w:rsid w:val="0001129E"/>
    <w:rsid w:val="0002145E"/>
    <w:rsid w:val="000416FA"/>
    <w:rsid w:val="000519F8"/>
    <w:rsid w:val="00061FA5"/>
    <w:rsid w:val="0006565E"/>
    <w:rsid w:val="00071B81"/>
    <w:rsid w:val="00072BA3"/>
    <w:rsid w:val="00077046"/>
    <w:rsid w:val="00083E0E"/>
    <w:rsid w:val="0009098D"/>
    <w:rsid w:val="000A0FED"/>
    <w:rsid w:val="000B5DEF"/>
    <w:rsid w:val="000C24DD"/>
    <w:rsid w:val="000E5F5D"/>
    <w:rsid w:val="000F469F"/>
    <w:rsid w:val="001555FE"/>
    <w:rsid w:val="00192BDB"/>
    <w:rsid w:val="0019430F"/>
    <w:rsid w:val="0019492E"/>
    <w:rsid w:val="00195D4C"/>
    <w:rsid w:val="001A41D7"/>
    <w:rsid w:val="001D680D"/>
    <w:rsid w:val="001D6F7F"/>
    <w:rsid w:val="001F010F"/>
    <w:rsid w:val="00213F84"/>
    <w:rsid w:val="00214DCF"/>
    <w:rsid w:val="002629CF"/>
    <w:rsid w:val="00286758"/>
    <w:rsid w:val="002945A1"/>
    <w:rsid w:val="00295059"/>
    <w:rsid w:val="002A4875"/>
    <w:rsid w:val="002A6962"/>
    <w:rsid w:val="002A71AB"/>
    <w:rsid w:val="002D6B91"/>
    <w:rsid w:val="0031382B"/>
    <w:rsid w:val="00323F37"/>
    <w:rsid w:val="00362B8E"/>
    <w:rsid w:val="00362BA8"/>
    <w:rsid w:val="003708FE"/>
    <w:rsid w:val="00390738"/>
    <w:rsid w:val="00395976"/>
    <w:rsid w:val="003F4891"/>
    <w:rsid w:val="00403382"/>
    <w:rsid w:val="0041033D"/>
    <w:rsid w:val="00447EB9"/>
    <w:rsid w:val="00470E8A"/>
    <w:rsid w:val="00473BE2"/>
    <w:rsid w:val="0048081E"/>
    <w:rsid w:val="0048643D"/>
    <w:rsid w:val="00490F4E"/>
    <w:rsid w:val="004943B6"/>
    <w:rsid w:val="004A0D9A"/>
    <w:rsid w:val="004C0F0A"/>
    <w:rsid w:val="004C2DCF"/>
    <w:rsid w:val="004D0E4B"/>
    <w:rsid w:val="004D16A9"/>
    <w:rsid w:val="004E0219"/>
    <w:rsid w:val="004F3704"/>
    <w:rsid w:val="00501CD3"/>
    <w:rsid w:val="00511A62"/>
    <w:rsid w:val="00522437"/>
    <w:rsid w:val="0052472E"/>
    <w:rsid w:val="00524D66"/>
    <w:rsid w:val="0054511D"/>
    <w:rsid w:val="00553E56"/>
    <w:rsid w:val="00556E90"/>
    <w:rsid w:val="00561FD2"/>
    <w:rsid w:val="005A6786"/>
    <w:rsid w:val="005B5411"/>
    <w:rsid w:val="005C48B7"/>
    <w:rsid w:val="005E678F"/>
    <w:rsid w:val="006025E1"/>
    <w:rsid w:val="00610E42"/>
    <w:rsid w:val="00632A19"/>
    <w:rsid w:val="00652812"/>
    <w:rsid w:val="00660825"/>
    <w:rsid w:val="00666576"/>
    <w:rsid w:val="00686586"/>
    <w:rsid w:val="00694A5F"/>
    <w:rsid w:val="00694CAA"/>
    <w:rsid w:val="006963CA"/>
    <w:rsid w:val="00697FBD"/>
    <w:rsid w:val="006B23D7"/>
    <w:rsid w:val="006C6161"/>
    <w:rsid w:val="006F4592"/>
    <w:rsid w:val="00700D03"/>
    <w:rsid w:val="007053D0"/>
    <w:rsid w:val="00747406"/>
    <w:rsid w:val="00756D75"/>
    <w:rsid w:val="0077466F"/>
    <w:rsid w:val="007804CD"/>
    <w:rsid w:val="00794BF8"/>
    <w:rsid w:val="007B1C31"/>
    <w:rsid w:val="00841360"/>
    <w:rsid w:val="00862B2D"/>
    <w:rsid w:val="00863C1F"/>
    <w:rsid w:val="00874133"/>
    <w:rsid w:val="008862AA"/>
    <w:rsid w:val="00887060"/>
    <w:rsid w:val="00890CED"/>
    <w:rsid w:val="008D40A1"/>
    <w:rsid w:val="008F2D26"/>
    <w:rsid w:val="00914BF6"/>
    <w:rsid w:val="00941A65"/>
    <w:rsid w:val="00954793"/>
    <w:rsid w:val="009570BA"/>
    <w:rsid w:val="00962446"/>
    <w:rsid w:val="009B1EB0"/>
    <w:rsid w:val="009D0A39"/>
    <w:rsid w:val="009D7C85"/>
    <w:rsid w:val="009E4A50"/>
    <w:rsid w:val="009F66D9"/>
    <w:rsid w:val="00A13899"/>
    <w:rsid w:val="00A267B7"/>
    <w:rsid w:val="00A512A8"/>
    <w:rsid w:val="00A63162"/>
    <w:rsid w:val="00AA393A"/>
    <w:rsid w:val="00AD3576"/>
    <w:rsid w:val="00AE1507"/>
    <w:rsid w:val="00AE6E26"/>
    <w:rsid w:val="00AF2590"/>
    <w:rsid w:val="00B319CB"/>
    <w:rsid w:val="00B626D9"/>
    <w:rsid w:val="00B677C1"/>
    <w:rsid w:val="00B77A7E"/>
    <w:rsid w:val="00B85CE1"/>
    <w:rsid w:val="00BC177F"/>
    <w:rsid w:val="00BD0C1C"/>
    <w:rsid w:val="00BD5EFE"/>
    <w:rsid w:val="00BF20EC"/>
    <w:rsid w:val="00C0542E"/>
    <w:rsid w:val="00C20EF7"/>
    <w:rsid w:val="00C31F72"/>
    <w:rsid w:val="00C55798"/>
    <w:rsid w:val="00C87E5C"/>
    <w:rsid w:val="00CB4EE6"/>
    <w:rsid w:val="00CD2EBE"/>
    <w:rsid w:val="00CD4025"/>
    <w:rsid w:val="00CE21D3"/>
    <w:rsid w:val="00CF5187"/>
    <w:rsid w:val="00D03058"/>
    <w:rsid w:val="00D0387C"/>
    <w:rsid w:val="00D03BAB"/>
    <w:rsid w:val="00D06DC1"/>
    <w:rsid w:val="00D1769A"/>
    <w:rsid w:val="00D30236"/>
    <w:rsid w:val="00D35E2E"/>
    <w:rsid w:val="00D82EB5"/>
    <w:rsid w:val="00D948FA"/>
    <w:rsid w:val="00DB7FD0"/>
    <w:rsid w:val="00DD0880"/>
    <w:rsid w:val="00DF7E6C"/>
    <w:rsid w:val="00DF7F95"/>
    <w:rsid w:val="00E00293"/>
    <w:rsid w:val="00E037CF"/>
    <w:rsid w:val="00E418EE"/>
    <w:rsid w:val="00E70F81"/>
    <w:rsid w:val="00E85242"/>
    <w:rsid w:val="00E9410F"/>
    <w:rsid w:val="00EA4BB9"/>
    <w:rsid w:val="00EC46D4"/>
    <w:rsid w:val="00EE5F3F"/>
    <w:rsid w:val="00F2513A"/>
    <w:rsid w:val="00F409C0"/>
    <w:rsid w:val="00F50615"/>
    <w:rsid w:val="00F94A2D"/>
    <w:rsid w:val="00FB7C60"/>
    <w:rsid w:val="00FC11D8"/>
    <w:rsid w:val="00FC1FF1"/>
    <w:rsid w:val="00FC3A6B"/>
    <w:rsid w:val="00FD78A9"/>
    <w:rsid w:val="00FE0A76"/>
    <w:rsid w:val="00FE72BE"/>
    <w:rsid w:val="00FE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14570"/>
  <w14:defaultImageDpi w14:val="32767"/>
  <w15:chartTrackingRefBased/>
  <w15:docId w15:val="{7271BF67-EBD5-994C-96D3-8ECB01221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70E8A"/>
    <w:rPr>
      <w:rFonts w:eastAsiaTheme="minorEastAsi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F8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0F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46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7F660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HSubunitName">
    <w:name w:val="LH Subunit Name"/>
    <w:basedOn w:val="Normal"/>
    <w:qFormat/>
    <w:rsid w:val="0048081E"/>
    <w:pPr>
      <w:spacing w:before="80"/>
      <w:contextualSpacing/>
    </w:pPr>
    <w:rPr>
      <w:rFonts w:ascii="Arial" w:hAnsi="Arial" w:cs="Arial"/>
      <w:spacing w:val="-2"/>
      <w:sz w:val="16"/>
      <w:szCs w:val="16"/>
    </w:rPr>
  </w:style>
  <w:style w:type="paragraph" w:customStyle="1" w:styleId="LHPrimaryUnitName">
    <w:name w:val="LH Primary Unit Name"/>
    <w:basedOn w:val="Normal"/>
    <w:qFormat/>
    <w:rsid w:val="00E70F81"/>
    <w:pPr>
      <w:autoSpaceDE w:val="0"/>
      <w:autoSpaceDN w:val="0"/>
      <w:adjustRightInd w:val="0"/>
      <w:spacing w:line="200" w:lineRule="atLeast"/>
      <w:textAlignment w:val="baseline"/>
    </w:pPr>
    <w:rPr>
      <w:rFonts w:eastAsiaTheme="minorHAnsi" w:cs="AlineaSans-Regular"/>
      <w:b/>
      <w:bCs/>
      <w:color w:val="000000"/>
      <w:sz w:val="20"/>
      <w:szCs w:val="20"/>
    </w:rPr>
  </w:style>
  <w:style w:type="paragraph" w:customStyle="1" w:styleId="LHAddressInformation">
    <w:name w:val="LH Address Information"/>
    <w:basedOn w:val="LHSubunitName"/>
    <w:qFormat/>
    <w:rsid w:val="0048081E"/>
    <w:pPr>
      <w:spacing w:line="276" w:lineRule="auto"/>
    </w:pPr>
    <w:rPr>
      <w:sz w:val="14"/>
    </w:rPr>
  </w:style>
  <w:style w:type="character" w:customStyle="1" w:styleId="Heading1Char">
    <w:name w:val="Heading 1 Char"/>
    <w:basedOn w:val="DefaultParagraphFont"/>
    <w:link w:val="Heading1"/>
    <w:uiPriority w:val="9"/>
    <w:rsid w:val="00E70F8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0F81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0F81"/>
    <w:pPr>
      <w:pBdr>
        <w:top w:val="single" w:sz="4" w:space="10" w:color="FFCD00" w:themeColor="accent1"/>
        <w:bottom w:val="single" w:sz="4" w:space="10" w:color="FFCD00" w:themeColor="accen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0F81"/>
    <w:rPr>
      <w:rFonts w:eastAsiaTheme="minorEastAsia"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E70F81"/>
    <w:rPr>
      <w:i/>
      <w:iCs/>
      <w:color w:val="000000" w:themeColor="text1"/>
    </w:rPr>
  </w:style>
  <w:style w:type="character" w:styleId="IntenseReference">
    <w:name w:val="Intense Reference"/>
    <w:basedOn w:val="DefaultParagraphFont"/>
    <w:uiPriority w:val="32"/>
    <w:qFormat/>
    <w:rsid w:val="00890CED"/>
    <w:rPr>
      <w:rFonts w:ascii="Arial" w:hAnsi="Arial"/>
      <w:b/>
      <w:bCs/>
      <w:smallCaps/>
      <w:color w:val="000000" w:themeColor="tex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804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04C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804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04CD"/>
    <w:rPr>
      <w:rFonts w:eastAsiaTheme="minorEastAsia"/>
    </w:rPr>
  </w:style>
  <w:style w:type="table" w:styleId="TableGrid">
    <w:name w:val="Table Grid"/>
    <w:basedOn w:val="TableNormal"/>
    <w:uiPriority w:val="39"/>
    <w:rsid w:val="007804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941A6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060"/>
    <w:rPr>
      <w:rFonts w:ascii="Times New Roman" w:eastAsiaTheme="minorEastAsia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513A"/>
    <w:rPr>
      <w:rFonts w:eastAsiaTheme="minorEastAsia"/>
      <w:sz w:val="22"/>
    </w:rPr>
  </w:style>
  <w:style w:type="paragraph" w:styleId="ListParagraph">
    <w:name w:val="List Paragraph"/>
    <w:basedOn w:val="Normal"/>
    <w:uiPriority w:val="34"/>
    <w:qFormat/>
    <w:rsid w:val="002A4875"/>
    <w:pPr>
      <w:ind w:left="720"/>
      <w:contextualSpacing/>
    </w:pPr>
  </w:style>
  <w:style w:type="paragraph" w:customStyle="1" w:styleId="xmsonormal">
    <w:name w:val="x_msonormal"/>
    <w:basedOn w:val="Normal"/>
    <w:rsid w:val="00553E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zh-CN"/>
    </w:rPr>
  </w:style>
  <w:style w:type="character" w:styleId="UnresolvedMention">
    <w:name w:val="Unresolved Mention"/>
    <w:basedOn w:val="DefaultParagraphFont"/>
    <w:uiPriority w:val="99"/>
    <w:rsid w:val="0000178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469F"/>
    <w:rPr>
      <w:rFonts w:asciiTheme="majorHAnsi" w:eastAsiaTheme="majorEastAsia" w:hAnsiTheme="majorHAnsi" w:cstheme="majorBidi"/>
      <w:color w:val="7F6600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0F46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zh-CN"/>
    </w:rPr>
  </w:style>
  <w:style w:type="character" w:styleId="Strong">
    <w:name w:val="Strong"/>
    <w:basedOn w:val="DefaultParagraphFont"/>
    <w:uiPriority w:val="22"/>
    <w:qFormat/>
    <w:rsid w:val="000F46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3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43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02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1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02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1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5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5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6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5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michael-bortscheller@uiow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ussell-ganim@uiowa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iowa.edu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mailto:daniel-vorwerk@uiowa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OWA">
  <a:themeElements>
    <a:clrScheme name="IOWA BRAND COLORS">
      <a:dk1>
        <a:srgbClr val="000000"/>
      </a:dk1>
      <a:lt1>
        <a:srgbClr val="FFFFFF"/>
      </a:lt1>
      <a:dk2>
        <a:srgbClr val="62666A"/>
      </a:dk2>
      <a:lt2>
        <a:srgbClr val="BBBCBC"/>
      </a:lt2>
      <a:accent1>
        <a:srgbClr val="FFCD00"/>
      </a:accent1>
      <a:accent2>
        <a:srgbClr val="616669"/>
      </a:accent2>
      <a:accent3>
        <a:srgbClr val="BBBCBC"/>
      </a:accent3>
      <a:accent4>
        <a:srgbClr val="00A9E0"/>
      </a:accent4>
      <a:accent5>
        <a:srgbClr val="00AF66"/>
      </a:accent5>
      <a:accent6>
        <a:srgbClr val="FF8200"/>
      </a:accent6>
      <a:hlink>
        <a:srgbClr val="00558C"/>
      </a:hlink>
      <a:folHlink>
        <a:srgbClr val="63666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OWA" id="{A95CAC11-93FD-C34E-93EA-FA1AB221B866}" vid="{F160B958-D6D4-774A-A2B5-302AEDFF4C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B94F41-DB19-3649-966E-02A0B876E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orwerk, Daniel A</cp:lastModifiedBy>
  <cp:revision>19</cp:revision>
  <cp:lastPrinted>2021-07-07T21:27:00Z</cp:lastPrinted>
  <dcterms:created xsi:type="dcterms:W3CDTF">2022-07-13T01:15:00Z</dcterms:created>
  <dcterms:modified xsi:type="dcterms:W3CDTF">2024-01-23T21:10:00Z</dcterms:modified>
</cp:coreProperties>
</file>